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6387" w:rsidRDefault="0019426B" w:rsidP="004550CD">
      <w:pPr>
        <w:spacing w:line="360" w:lineRule="auto"/>
      </w:pPr>
      <w:r w:rsidRPr="00C45965">
        <w:rPr>
          <w:b/>
        </w:rPr>
        <w:t xml:space="preserve">Verification </w:t>
      </w:r>
      <w:r w:rsidR="00C45965" w:rsidRPr="00C45965">
        <w:rPr>
          <w:b/>
        </w:rPr>
        <w:t xml:space="preserve">and sensitivity </w:t>
      </w:r>
      <w:r w:rsidRPr="00C45965">
        <w:rPr>
          <w:b/>
        </w:rPr>
        <w:t>analyses</w:t>
      </w:r>
      <w:r w:rsidR="008D5812">
        <w:t xml:space="preserve"> (3D incompressible viscoelastic wave equation)</w:t>
      </w:r>
      <w:r>
        <w:t>:</w:t>
      </w:r>
    </w:p>
    <w:p w:rsidR="0019426B" w:rsidRDefault="0019426B" w:rsidP="004550CD">
      <w:pPr>
        <w:pStyle w:val="ListParagraph"/>
        <w:numPr>
          <w:ilvl w:val="0"/>
          <w:numId w:val="1"/>
        </w:numPr>
        <w:spacing w:line="360" w:lineRule="auto"/>
      </w:pPr>
      <w:r>
        <w:t>Use different frequency ranges- frequency increment</w:t>
      </w:r>
    </w:p>
    <w:p w:rsidR="0019426B" w:rsidRDefault="0019426B" w:rsidP="004550CD">
      <w:pPr>
        <w:pStyle w:val="ListParagraph"/>
        <w:numPr>
          <w:ilvl w:val="0"/>
          <w:numId w:val="1"/>
        </w:numPr>
        <w:spacing w:line="360" w:lineRule="auto"/>
      </w:pPr>
      <w:r>
        <w:t>Use multiple pushes</w:t>
      </w:r>
    </w:p>
    <w:p w:rsidR="0019426B" w:rsidRDefault="0019426B" w:rsidP="004550CD">
      <w:pPr>
        <w:pStyle w:val="ListParagraph"/>
        <w:numPr>
          <w:ilvl w:val="0"/>
          <w:numId w:val="1"/>
        </w:numPr>
        <w:spacing w:line="360" w:lineRule="auto"/>
      </w:pPr>
      <w:r>
        <w:t xml:space="preserve">Use multiple receivers’ planes. </w:t>
      </w:r>
    </w:p>
    <w:p w:rsidR="00C45965" w:rsidRDefault="00C45965" w:rsidP="004550CD">
      <w:pPr>
        <w:pStyle w:val="ListParagraph"/>
        <w:numPr>
          <w:ilvl w:val="0"/>
          <w:numId w:val="1"/>
        </w:numPr>
        <w:spacing w:line="360" w:lineRule="auto"/>
      </w:pPr>
      <w:r>
        <w:t xml:space="preserve">Add different level of </w:t>
      </w:r>
      <w:r w:rsidRPr="00DB65D3">
        <w:rPr>
          <w:highlight w:val="yellow"/>
        </w:rPr>
        <w:t>noise</w:t>
      </w:r>
    </w:p>
    <w:p w:rsidR="008D5812" w:rsidRDefault="008D5812" w:rsidP="004550CD">
      <w:pPr>
        <w:pStyle w:val="ListParagraph"/>
        <w:numPr>
          <w:ilvl w:val="0"/>
          <w:numId w:val="1"/>
        </w:numPr>
        <w:spacing w:line="360" w:lineRule="auto"/>
      </w:pPr>
      <w:r>
        <w:t>Use different initial guess</w:t>
      </w:r>
    </w:p>
    <w:p w:rsidR="00755405" w:rsidRDefault="00755405" w:rsidP="004550CD">
      <w:pPr>
        <w:pStyle w:val="ListParagraph"/>
        <w:numPr>
          <w:ilvl w:val="0"/>
          <w:numId w:val="1"/>
        </w:numPr>
        <w:spacing w:line="360" w:lineRule="auto"/>
      </w:pPr>
      <w:r>
        <w:t>Use different inclusion shape</w:t>
      </w:r>
    </w:p>
    <w:p w:rsidR="00C45965" w:rsidRDefault="00C45965" w:rsidP="004550CD">
      <w:pPr>
        <w:pStyle w:val="ListParagraph"/>
        <w:numPr>
          <w:ilvl w:val="0"/>
          <w:numId w:val="1"/>
        </w:numPr>
        <w:spacing w:line="360" w:lineRule="auto"/>
      </w:pPr>
      <w:r>
        <w:t>Introduce error in push location/spatial configuration</w:t>
      </w:r>
    </w:p>
    <w:p w:rsidR="0019426B" w:rsidRDefault="0019426B" w:rsidP="004550CD">
      <w:pPr>
        <w:pStyle w:val="ListParagraph"/>
        <w:numPr>
          <w:ilvl w:val="0"/>
          <w:numId w:val="1"/>
        </w:numPr>
        <w:spacing w:line="360" w:lineRule="auto"/>
      </w:pPr>
      <w:r>
        <w:t xml:space="preserve">Invert storage and loss modulus as </w:t>
      </w:r>
      <w:proofErr w:type="spellStart"/>
      <w:r w:rsidRPr="00DB65D3">
        <w:rPr>
          <w:highlight w:val="yellow"/>
        </w:rPr>
        <w:t>G_s+i</w:t>
      </w:r>
      <w:proofErr w:type="spellEnd"/>
      <w:r w:rsidRPr="00DB65D3">
        <w:rPr>
          <w:highlight w:val="yellow"/>
        </w:rPr>
        <w:t xml:space="preserve"> </w:t>
      </w:r>
      <w:proofErr w:type="spellStart"/>
      <w:r w:rsidRPr="00DB65D3">
        <w:rPr>
          <w:highlight w:val="yellow"/>
        </w:rPr>
        <w:t>G_l</w:t>
      </w:r>
      <w:proofErr w:type="spellEnd"/>
      <w:r w:rsidR="00C45965" w:rsidRPr="00C45965">
        <w:t xml:space="preserve"> </w:t>
      </w:r>
      <w:r w:rsidR="00C45965">
        <w:t>simultaneously</w:t>
      </w:r>
      <w:r>
        <w:t xml:space="preserve">, so the </w:t>
      </w:r>
      <w:r w:rsidR="00C45965">
        <w:t xml:space="preserve">number of </w:t>
      </w:r>
      <w:r>
        <w:t>inversion parameters would be twice what we are doing now (G_0 (1+i omega/</w:t>
      </w:r>
      <w:proofErr w:type="spellStart"/>
      <w:r>
        <w:t>omega_r</w:t>
      </w:r>
      <w:proofErr w:type="spellEnd"/>
      <w:r>
        <w:t>)) where we only invert G_0</w:t>
      </w:r>
    </w:p>
    <w:p w:rsidR="00755405" w:rsidRDefault="00755405" w:rsidP="004550CD">
      <w:pPr>
        <w:pStyle w:val="ListParagraph"/>
        <w:numPr>
          <w:ilvl w:val="0"/>
          <w:numId w:val="1"/>
        </w:numPr>
        <w:spacing w:line="360" w:lineRule="auto"/>
      </w:pPr>
      <w:r>
        <w:t>Invert inclusion and matrix modules simultaneously.</w:t>
      </w:r>
    </w:p>
    <w:p w:rsidR="0019426B" w:rsidRDefault="008D5812" w:rsidP="004550CD">
      <w:pPr>
        <w:pStyle w:val="ListParagraph"/>
        <w:numPr>
          <w:ilvl w:val="0"/>
          <w:numId w:val="1"/>
        </w:numPr>
        <w:spacing w:line="360" w:lineRule="auto"/>
      </w:pPr>
      <w:r>
        <w:t>Try different parameterization!</w:t>
      </w:r>
    </w:p>
    <w:p w:rsidR="008D5812" w:rsidRDefault="008D5812" w:rsidP="004550CD">
      <w:pPr>
        <w:pStyle w:val="ListParagraph"/>
        <w:numPr>
          <w:ilvl w:val="0"/>
          <w:numId w:val="1"/>
        </w:numPr>
        <w:spacing w:line="360" w:lineRule="auto"/>
      </w:pPr>
      <w:r>
        <w:t xml:space="preserve">Do we need </w:t>
      </w:r>
      <w:r w:rsidR="00C45965">
        <w:t xml:space="preserve">some </w:t>
      </w:r>
      <w:r>
        <w:t>regularization term</w:t>
      </w:r>
      <w:r w:rsidR="00C45965">
        <w:t>s</w:t>
      </w:r>
      <w:r>
        <w:t xml:space="preserve"> added to the cost function?</w:t>
      </w:r>
    </w:p>
    <w:p w:rsidR="00CA7684" w:rsidRPr="00F34538" w:rsidRDefault="00F34538" w:rsidP="00F34538">
      <w:pPr>
        <w:pStyle w:val="ListParagraph"/>
        <w:spacing w:line="360" w:lineRule="auto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u(x,t)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u(x,t)</m:t>
          </m:r>
        </m:oMath>
      </m:oMathPara>
    </w:p>
    <w:p w:rsidR="00F34538" w:rsidRPr="00F34538" w:rsidRDefault="00F34538" w:rsidP="00F34538">
      <w:pPr>
        <w:spacing w:line="360" w:lineRule="auto"/>
        <w:ind w:left="36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x</m:t>
              </m:r>
            </m:den>
          </m:f>
          <m:r>
            <w:rPr>
              <w:rFonts w:ascii="Cambria Math" w:hAnsi="Cambria Math"/>
            </w:rPr>
            <m:t>u(x,t)=</m:t>
          </m:r>
          <m:r>
            <w:rPr>
              <w:rFonts w:ascii="Cambria Math" w:hAnsi="Cambria Math"/>
            </w:rPr>
            <m:t>coeff.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w:rPr>
              <w:rFonts w:ascii="Cambria Math" w:hAnsi="Cambria Math"/>
            </w:rPr>
            <m:t>u(x,t</m:t>
          </m:r>
          <m:r>
            <w:rPr>
              <w:rFonts w:ascii="Cambria Math" w:hAnsi="Cambria Math"/>
            </w:rPr>
            <m:t>)</m:t>
          </m:r>
        </m:oMath>
      </m:oMathPara>
    </w:p>
    <w:p w:rsidR="00F34538" w:rsidRDefault="00F34538" w:rsidP="00F34538">
      <w:pPr>
        <w:pStyle w:val="ListParagraph"/>
        <w:spacing w:line="360" w:lineRule="auto"/>
      </w:pPr>
      <w:bookmarkStart w:id="0" w:name="_GoBack"/>
      <w:bookmarkEnd w:id="0"/>
    </w:p>
    <w:p w:rsidR="00C45965" w:rsidRDefault="00C45965" w:rsidP="004550CD">
      <w:pPr>
        <w:pStyle w:val="ListParagraph"/>
        <w:spacing w:line="360" w:lineRule="auto"/>
      </w:pPr>
    </w:p>
    <w:p w:rsidR="008D5812" w:rsidRPr="00C45965" w:rsidRDefault="008D5812" w:rsidP="004550CD">
      <w:pPr>
        <w:spacing w:line="360" w:lineRule="auto"/>
        <w:rPr>
          <w:b/>
        </w:rPr>
      </w:pPr>
      <w:r w:rsidRPr="00C45965">
        <w:rPr>
          <w:b/>
        </w:rPr>
        <w:t>Validation</w:t>
      </w:r>
    </w:p>
    <w:p w:rsidR="008D5812" w:rsidRDefault="008D5812" w:rsidP="004550CD">
      <w:pPr>
        <w:spacing w:line="360" w:lineRule="auto"/>
      </w:pPr>
      <w:r>
        <w:t>Phantom data for:</w:t>
      </w:r>
    </w:p>
    <w:p w:rsidR="008D5812" w:rsidRDefault="008D5812" w:rsidP="004550CD">
      <w:pPr>
        <w:pStyle w:val="ListParagraph"/>
        <w:numPr>
          <w:ilvl w:val="0"/>
          <w:numId w:val="2"/>
        </w:numPr>
        <w:spacing w:line="360" w:lineRule="auto"/>
      </w:pPr>
      <w:r>
        <w:t>Spherical inclusion with single and multiple pushes</w:t>
      </w:r>
    </w:p>
    <w:p w:rsidR="008D5812" w:rsidRDefault="008D5812" w:rsidP="004550CD">
      <w:pPr>
        <w:pStyle w:val="ListParagraph"/>
        <w:numPr>
          <w:ilvl w:val="0"/>
          <w:numId w:val="2"/>
        </w:numPr>
        <w:spacing w:line="360" w:lineRule="auto"/>
      </w:pPr>
      <w:r>
        <w:t>Cylindrical inclusion with single multiple pushes.</w:t>
      </w:r>
    </w:p>
    <w:sectPr w:rsidR="008D58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2512EF"/>
    <w:multiLevelType w:val="hybridMultilevel"/>
    <w:tmpl w:val="BAA832C0"/>
    <w:lvl w:ilvl="0" w:tplc="9E8CD7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4A589E"/>
    <w:multiLevelType w:val="hybridMultilevel"/>
    <w:tmpl w:val="F04C3E28"/>
    <w:lvl w:ilvl="0" w:tplc="C08663C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wtDA2MTI1NTQwNDRT0lEKTi0uzszPAykwqgUAH16EpiwAAAA="/>
  </w:docVars>
  <w:rsids>
    <w:rsidRoot w:val="00990F65"/>
    <w:rsid w:val="0019426B"/>
    <w:rsid w:val="00293696"/>
    <w:rsid w:val="00296D76"/>
    <w:rsid w:val="003143AC"/>
    <w:rsid w:val="00352026"/>
    <w:rsid w:val="003A58BA"/>
    <w:rsid w:val="00412F37"/>
    <w:rsid w:val="00447BF1"/>
    <w:rsid w:val="004550CD"/>
    <w:rsid w:val="004D6300"/>
    <w:rsid w:val="005401B4"/>
    <w:rsid w:val="005472AC"/>
    <w:rsid w:val="005B2F8C"/>
    <w:rsid w:val="00645709"/>
    <w:rsid w:val="00656387"/>
    <w:rsid w:val="006E7A4C"/>
    <w:rsid w:val="006F5179"/>
    <w:rsid w:val="00755405"/>
    <w:rsid w:val="0079121C"/>
    <w:rsid w:val="007A311D"/>
    <w:rsid w:val="007B7C52"/>
    <w:rsid w:val="00817F3D"/>
    <w:rsid w:val="008C7560"/>
    <w:rsid w:val="008D5812"/>
    <w:rsid w:val="00977A3B"/>
    <w:rsid w:val="0098212A"/>
    <w:rsid w:val="00990F65"/>
    <w:rsid w:val="00A43361"/>
    <w:rsid w:val="00A97559"/>
    <w:rsid w:val="00B24D87"/>
    <w:rsid w:val="00B367FA"/>
    <w:rsid w:val="00C04FD1"/>
    <w:rsid w:val="00C23D2C"/>
    <w:rsid w:val="00C45965"/>
    <w:rsid w:val="00C77073"/>
    <w:rsid w:val="00CA7684"/>
    <w:rsid w:val="00CB6F18"/>
    <w:rsid w:val="00D070E2"/>
    <w:rsid w:val="00DB65D3"/>
    <w:rsid w:val="00DC4B37"/>
    <w:rsid w:val="00E355FF"/>
    <w:rsid w:val="00E513D9"/>
    <w:rsid w:val="00E94580"/>
    <w:rsid w:val="00F34538"/>
    <w:rsid w:val="00F86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3BF745D"/>
  <w14:defaultImageDpi w14:val="330"/>
  <w15:chartTrackingRefBased/>
  <w15:docId w15:val="{2128FC00-7B29-46F2-9B8A-CDEB8B575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426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A768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70</TotalTime>
  <Pages>1</Pages>
  <Words>136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Carolina State University</Company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elrahman Elmeliegy</dc:creator>
  <cp:keywords/>
  <dc:description/>
  <cp:lastModifiedBy>Abdelrahman Elmeliegy</cp:lastModifiedBy>
  <cp:revision>7</cp:revision>
  <dcterms:created xsi:type="dcterms:W3CDTF">2022-04-10T21:05:00Z</dcterms:created>
  <dcterms:modified xsi:type="dcterms:W3CDTF">2022-04-29T23:11:00Z</dcterms:modified>
</cp:coreProperties>
</file>